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D95B0" w14:textId="2EBC0E1E" w:rsidR="007B7837" w:rsidRPr="003E131A" w:rsidRDefault="007B7837" w:rsidP="007B7837">
      <w:pPr>
        <w:pStyle w:val="IntenseQuote"/>
      </w:pPr>
      <w:r>
        <w:t>Перелік завдань з курсу «</w:t>
      </w:r>
      <w:r w:rsidR="003E131A">
        <w:t>Прогнозування та дослідження операцій</w:t>
      </w:r>
      <w:r w:rsidR="003E131A">
        <w:rPr>
          <w:lang w:val="en-US"/>
        </w:rPr>
        <w:t xml:space="preserve">. </w:t>
      </w:r>
      <w:r w:rsidR="003E131A">
        <w:t>Частина «</w:t>
      </w:r>
      <w:r w:rsidR="00A55663">
        <w:t>Теорія ігор</w:t>
      </w:r>
      <w:r w:rsidR="003E131A">
        <w:t>»</w:t>
      </w:r>
    </w:p>
    <w:p w14:paraId="7D38404D" w14:textId="1FAB742E" w:rsidR="005B1F03" w:rsidRDefault="005B1F03" w:rsidP="00A55663">
      <w:pPr>
        <w:pStyle w:val="ListParagraph"/>
        <w:numPr>
          <w:ilvl w:val="0"/>
          <w:numId w:val="4"/>
        </w:numPr>
        <w:jc w:val="both"/>
      </w:pPr>
      <w:proofErr w:type="spellStart"/>
      <w:r>
        <w:t>Бім</w:t>
      </w:r>
      <w:r w:rsidR="00A55663" w:rsidRPr="00A55663">
        <w:t>атричні</w:t>
      </w:r>
      <w:proofErr w:type="spellEnd"/>
      <w:r w:rsidR="00A55663" w:rsidRPr="00A55663">
        <w:t xml:space="preserve"> ігри</w:t>
      </w:r>
      <w:r w:rsidR="00FD675A">
        <w:rPr>
          <w:lang w:val="en-US"/>
        </w:rPr>
        <w:t xml:space="preserve">. </w:t>
      </w:r>
      <w:r w:rsidR="00FD675A">
        <w:t>Знайти</w:t>
      </w:r>
    </w:p>
    <w:p w14:paraId="34001F50" w14:textId="1E44B485" w:rsidR="00A55663" w:rsidRDefault="005B1F03" w:rsidP="005B1F03">
      <w:pPr>
        <w:pStyle w:val="ListParagraph"/>
        <w:numPr>
          <w:ilvl w:val="0"/>
          <w:numId w:val="5"/>
        </w:numPr>
        <w:jc w:val="both"/>
      </w:pPr>
      <w:r>
        <w:t>рівновагу по строгому домінуванні</w:t>
      </w:r>
    </w:p>
    <w:p w14:paraId="61C88898" w14:textId="4CCE1693" w:rsidR="005B1F03" w:rsidRDefault="005B1F03" w:rsidP="005B1F03">
      <w:pPr>
        <w:pStyle w:val="ListParagraph"/>
        <w:numPr>
          <w:ilvl w:val="0"/>
          <w:numId w:val="5"/>
        </w:numPr>
        <w:jc w:val="both"/>
      </w:pPr>
      <w:r>
        <w:t>ускладнену рівновагу по слабкому домінуванні</w:t>
      </w:r>
    </w:p>
    <w:p w14:paraId="17AA1AAC" w14:textId="1944F174" w:rsidR="005B1F03" w:rsidRDefault="005B1F03" w:rsidP="005B1F03">
      <w:pPr>
        <w:pStyle w:val="ListParagraph"/>
        <w:numPr>
          <w:ilvl w:val="0"/>
          <w:numId w:val="5"/>
        </w:numPr>
        <w:jc w:val="both"/>
      </w:pPr>
      <w:r>
        <w:t>рівновагу в обмежених стратегіях</w:t>
      </w:r>
    </w:p>
    <w:p w14:paraId="250F021A" w14:textId="04EF9FC6" w:rsidR="005B1F03" w:rsidRDefault="005B1F03" w:rsidP="005B1F03">
      <w:pPr>
        <w:pStyle w:val="ListParagraph"/>
        <w:numPr>
          <w:ilvl w:val="0"/>
          <w:numId w:val="5"/>
        </w:numPr>
        <w:jc w:val="both"/>
      </w:pPr>
      <w:r>
        <w:t xml:space="preserve">рівновагу </w:t>
      </w:r>
      <w:proofErr w:type="spellStart"/>
      <w:r>
        <w:t>Неша</w:t>
      </w:r>
      <w:proofErr w:type="spellEnd"/>
    </w:p>
    <w:p w14:paraId="67697E66" w14:textId="77D11DFB" w:rsidR="005B1F03" w:rsidRDefault="005B1F03" w:rsidP="005B1F03">
      <w:pPr>
        <w:pStyle w:val="ListParagraph"/>
        <w:numPr>
          <w:ilvl w:val="0"/>
          <w:numId w:val="5"/>
        </w:numPr>
        <w:jc w:val="both"/>
      </w:pPr>
      <w:r>
        <w:t xml:space="preserve">рівновагу </w:t>
      </w:r>
      <w:proofErr w:type="spellStart"/>
      <w:r>
        <w:t>Штакельберга</w:t>
      </w:r>
      <w:proofErr w:type="spellEnd"/>
      <w:r>
        <w:t xml:space="preserve"> для першого та другого гравця</w:t>
      </w:r>
    </w:p>
    <w:p w14:paraId="5E865DA2" w14:textId="77777777" w:rsidR="00FD675A" w:rsidRDefault="005B1F03" w:rsidP="005B1F03">
      <w:pPr>
        <w:ind w:left="1130"/>
        <w:jc w:val="both"/>
      </w:pPr>
      <w:r>
        <w:t>Для ігор, які задані матрицями</w:t>
      </w:r>
    </w:p>
    <w:p w14:paraId="0FBF7283" w14:textId="7ECD5852" w:rsidR="005B1F03" w:rsidRPr="00FD675A" w:rsidRDefault="00FD675A" w:rsidP="00FD675A">
      <w:pPr>
        <w:ind w:left="1130"/>
        <w:jc w:val="both"/>
      </w:pPr>
      <w:r>
        <w:rPr>
          <w:noProof/>
        </w:rPr>
        <w:drawing>
          <wp:inline distT="0" distB="0" distL="0" distR="0" wp14:anchorId="7DA81401" wp14:editId="1E4C34C0">
            <wp:extent cx="1382232" cy="542260"/>
            <wp:effectExtent l="0" t="0" r="2540" b="4445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019-12-09_09-2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0145" cy="58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06F11F" wp14:editId="135CFAA5">
            <wp:extent cx="2721935" cy="927644"/>
            <wp:effectExtent l="0" t="0" r="0" b="0"/>
            <wp:docPr id="4" name="Picture 4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019-12-09_09-2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149" cy="95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1450" w14:textId="77777777" w:rsidR="00FD675A" w:rsidRPr="00FD675A" w:rsidRDefault="005B1F03" w:rsidP="00FD675A">
      <w:pPr>
        <w:pStyle w:val="ListParagraph"/>
        <w:numPr>
          <w:ilvl w:val="0"/>
          <w:numId w:val="8"/>
        </w:numPr>
        <w:jc w:val="both"/>
        <w:rPr>
          <w:lang w:val="en-US"/>
        </w:rPr>
      </w:pPr>
      <w:r>
        <w:t xml:space="preserve">Знайти рівновагу </w:t>
      </w:r>
      <w:proofErr w:type="spellStart"/>
      <w:r>
        <w:t>Неша</w:t>
      </w:r>
      <w:proofErr w:type="spellEnd"/>
      <w:r>
        <w:t xml:space="preserve"> в мішаних стратегіях для гри</w:t>
      </w:r>
    </w:p>
    <w:p w14:paraId="29800D83" w14:textId="7EC88D0B" w:rsidR="005B1F03" w:rsidRPr="00FD675A" w:rsidRDefault="00FD675A" w:rsidP="00FD675A">
      <w:pPr>
        <w:ind w:left="1080"/>
        <w:jc w:val="both"/>
        <w:rPr>
          <w:lang w:val="en-US"/>
        </w:rPr>
      </w:pPr>
      <w:r>
        <w:rPr>
          <w:noProof/>
        </w:rPr>
        <w:drawing>
          <wp:inline distT="0" distB="0" distL="0" distR="0" wp14:anchorId="54D9AAF7" wp14:editId="11D8E2AC">
            <wp:extent cx="1318438" cy="537923"/>
            <wp:effectExtent l="0" t="0" r="2540" b="0"/>
            <wp:docPr id="3" name="Picture 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019-12-09_09-29_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449" cy="5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62D16" w14:textId="77777777" w:rsidR="005B1F03" w:rsidRPr="005B1F03" w:rsidRDefault="005B1F03" w:rsidP="00A55663">
      <w:pPr>
        <w:pStyle w:val="ListParagraph"/>
        <w:numPr>
          <w:ilvl w:val="0"/>
          <w:numId w:val="4"/>
        </w:numPr>
        <w:jc w:val="both"/>
      </w:pPr>
      <w:r>
        <w:t xml:space="preserve">Знайти </w:t>
      </w:r>
      <w:proofErr w:type="spellStart"/>
      <w:r>
        <w:t>розв</w:t>
      </w:r>
      <w:proofErr w:type="spellEnd"/>
      <w:r>
        <w:rPr>
          <w:lang w:val="en-US"/>
        </w:rPr>
        <w:t>’</w:t>
      </w:r>
      <w:proofErr w:type="spellStart"/>
      <w:r>
        <w:t>язок</w:t>
      </w:r>
      <w:proofErr w:type="spellEnd"/>
      <w:r>
        <w:t xml:space="preserve"> </w:t>
      </w:r>
    </w:p>
    <w:p w14:paraId="2B682D75" w14:textId="3A4BF826" w:rsidR="00A55663" w:rsidRDefault="005B1F03" w:rsidP="005B1F03">
      <w:pPr>
        <w:pStyle w:val="ListParagraph"/>
        <w:numPr>
          <w:ilvl w:val="0"/>
          <w:numId w:val="11"/>
        </w:numPr>
        <w:jc w:val="both"/>
      </w:pPr>
      <w:proofErr w:type="spellStart"/>
      <w:r>
        <w:t>Дуополії</w:t>
      </w:r>
      <w:proofErr w:type="spellEnd"/>
      <w:r>
        <w:t xml:space="preserve"> Курно</w:t>
      </w:r>
    </w:p>
    <w:p w14:paraId="0F7B97CF" w14:textId="330F7A93" w:rsidR="005B1F03" w:rsidRDefault="00FD675A" w:rsidP="005B1F03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73DE1C03" wp14:editId="2AE58B4A">
            <wp:extent cx="2317750" cy="753106"/>
            <wp:effectExtent l="0" t="0" r="0" b="0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019-12-09_09-29__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870" cy="7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D5C9" w14:textId="2D0A1602" w:rsidR="005B1F03" w:rsidRDefault="005B1F03" w:rsidP="00FD675A">
      <w:pPr>
        <w:pStyle w:val="ListParagraph"/>
        <w:numPr>
          <w:ilvl w:val="0"/>
          <w:numId w:val="11"/>
        </w:numPr>
        <w:jc w:val="both"/>
      </w:pPr>
      <w:proofErr w:type="spellStart"/>
      <w:r>
        <w:t>Дуополії</w:t>
      </w:r>
      <w:proofErr w:type="spellEnd"/>
      <w:r>
        <w:t xml:space="preserve"> Бертрана</w:t>
      </w:r>
    </w:p>
    <w:p w14:paraId="075E7FB4" w14:textId="14CFA521" w:rsidR="005B1F03" w:rsidRDefault="00FD675A" w:rsidP="005B1F03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7CFE93C3" wp14:editId="4D77A98F">
            <wp:extent cx="1977656" cy="906426"/>
            <wp:effectExtent l="0" t="0" r="3810" b="0"/>
            <wp:docPr id="5" name="Picture 5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19-12-09_09-3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068" cy="92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2350B" w14:textId="591AAD70" w:rsidR="00A55663" w:rsidRDefault="00A55663" w:rsidP="00A55663">
      <w:pPr>
        <w:pStyle w:val="ListParagraph"/>
        <w:numPr>
          <w:ilvl w:val="0"/>
          <w:numId w:val="4"/>
        </w:numPr>
        <w:jc w:val="both"/>
      </w:pPr>
      <w:r>
        <w:t xml:space="preserve">Вибрати довільний публічно доступний </w:t>
      </w:r>
      <w:proofErr w:type="spellStart"/>
      <w:r>
        <w:t>датасет</w:t>
      </w:r>
      <w:proofErr w:type="spellEnd"/>
      <w:r>
        <w:t xml:space="preserve"> для задачі </w:t>
      </w:r>
      <w:r w:rsidRPr="00A55663">
        <w:t>(a)класифікації/(b)регресії</w:t>
      </w:r>
      <w:r>
        <w:rPr>
          <w:lang w:val="en-US"/>
        </w:rPr>
        <w:t xml:space="preserve">. </w:t>
      </w:r>
      <w:r>
        <w:t>Провести аналіз</w:t>
      </w:r>
      <w:r>
        <w:rPr>
          <w:lang w:val="en-US"/>
        </w:rPr>
        <w:t xml:space="preserve">, </w:t>
      </w:r>
      <w:r>
        <w:t xml:space="preserve">використовуючи бібліотеку </w:t>
      </w:r>
      <w:r w:rsidRPr="00A55663">
        <w:t xml:space="preserve">SHAP. </w:t>
      </w:r>
      <w:r>
        <w:t xml:space="preserve">Розширити аналіз використовуючи </w:t>
      </w:r>
      <w:proofErr w:type="spellStart"/>
      <w:r w:rsidRPr="00A55663">
        <w:t>Pd</w:t>
      </w:r>
      <w:proofErr w:type="spellEnd"/>
      <w:r w:rsidR="00523955">
        <w:rPr>
          <w:lang w:val="en-US"/>
        </w:rPr>
        <w:t>p</w:t>
      </w:r>
      <w:bookmarkStart w:id="0" w:name="_GoBack"/>
      <w:bookmarkEnd w:id="0"/>
      <w:r w:rsidRPr="00A55663">
        <w:t xml:space="preserve">, </w:t>
      </w:r>
      <w:proofErr w:type="spellStart"/>
      <w:r w:rsidRPr="00A55663">
        <w:t>Correlation</w:t>
      </w:r>
      <w:proofErr w:type="spellEnd"/>
      <w:r w:rsidRPr="00A55663">
        <w:t xml:space="preserve"> </w:t>
      </w:r>
      <w:proofErr w:type="spellStart"/>
      <w:r w:rsidRPr="00A55663">
        <w:t>and</w:t>
      </w:r>
      <w:proofErr w:type="spellEnd"/>
      <w:r w:rsidRPr="00A55663">
        <w:t xml:space="preserve"> </w:t>
      </w:r>
      <w:proofErr w:type="spellStart"/>
      <w:r w:rsidRPr="00A55663">
        <w:t>causation</w:t>
      </w:r>
      <w:proofErr w:type="spellEnd"/>
      <w:r w:rsidRPr="00A55663">
        <w:t xml:space="preserve"> </w:t>
      </w:r>
      <w:proofErr w:type="spellStart"/>
      <w:r w:rsidRPr="00A55663">
        <w:t>analysis</w:t>
      </w:r>
      <w:proofErr w:type="spellEnd"/>
      <w:r w:rsidRPr="00A55663">
        <w:t xml:space="preserve">, </w:t>
      </w:r>
      <w:proofErr w:type="spellStart"/>
      <w:r w:rsidRPr="00A55663">
        <w:t>Permutation</w:t>
      </w:r>
      <w:proofErr w:type="spellEnd"/>
      <w:r w:rsidRPr="00A55663">
        <w:t xml:space="preserve"> </w:t>
      </w:r>
      <w:proofErr w:type="spellStart"/>
      <w:r w:rsidRPr="00A55663">
        <w:t>importance</w:t>
      </w:r>
      <w:proofErr w:type="spellEnd"/>
      <w:r>
        <w:rPr>
          <w:lang w:val="en-US"/>
        </w:rPr>
        <w:t>*</w:t>
      </w:r>
      <w:r w:rsidRPr="00A55663">
        <w:t xml:space="preserve"> </w:t>
      </w:r>
    </w:p>
    <w:p w14:paraId="5326FD6D" w14:textId="603A2A87" w:rsidR="00A55663" w:rsidRDefault="00A55663" w:rsidP="00A55663">
      <w:pPr>
        <w:pStyle w:val="ListParagraph"/>
        <w:numPr>
          <w:ilvl w:val="0"/>
          <w:numId w:val="4"/>
        </w:numPr>
        <w:jc w:val="both"/>
      </w:pPr>
      <w:r>
        <w:t xml:space="preserve">Вибрати довільний публічно доступний </w:t>
      </w:r>
      <w:proofErr w:type="spellStart"/>
      <w:r>
        <w:t>датасет</w:t>
      </w:r>
      <w:proofErr w:type="spellEnd"/>
      <w:r>
        <w:t xml:space="preserve"> для задачі </w:t>
      </w:r>
      <w:r w:rsidRPr="00A55663">
        <w:t>класифікації (а)зображень/(b)тексту</w:t>
      </w:r>
      <w:r>
        <w:rPr>
          <w:lang w:val="en-US"/>
        </w:rPr>
        <w:t xml:space="preserve">. </w:t>
      </w:r>
      <w:r>
        <w:t>Провести аналіз</w:t>
      </w:r>
      <w:r>
        <w:rPr>
          <w:lang w:val="en-US"/>
        </w:rPr>
        <w:t xml:space="preserve">, </w:t>
      </w:r>
      <w:r>
        <w:t xml:space="preserve">використовуючи бібліотеку </w:t>
      </w:r>
      <w:r w:rsidRPr="00A55663">
        <w:t>SHAP.</w:t>
      </w:r>
    </w:p>
    <w:p w14:paraId="0AE48857" w14:textId="1C0C57FE" w:rsidR="00A55663" w:rsidRPr="00A55663" w:rsidRDefault="00A55663" w:rsidP="00A55663">
      <w:pPr>
        <w:ind w:left="360"/>
        <w:jc w:val="both"/>
      </w:pPr>
      <w:r>
        <w:rPr>
          <w:lang w:val="en-US"/>
        </w:rPr>
        <w:t xml:space="preserve">Var – </w:t>
      </w:r>
      <w:r>
        <w:t>остання цифра студентського</w:t>
      </w:r>
    </w:p>
    <w:p w14:paraId="3376D7B9" w14:textId="4A3DBDF9" w:rsidR="00A55663" w:rsidRDefault="00A55663" w:rsidP="00A55663">
      <w:pPr>
        <w:ind w:left="360"/>
        <w:jc w:val="both"/>
      </w:pPr>
      <w:r w:rsidRPr="00A55663">
        <w:t>a - Var%2==0</w:t>
      </w:r>
      <w:r>
        <w:rPr>
          <w:lang w:val="en-US"/>
        </w:rPr>
        <w:t>;</w:t>
      </w:r>
      <w:r w:rsidRPr="00A55663">
        <w:t xml:space="preserve"> b - Var%2==1 </w:t>
      </w:r>
    </w:p>
    <w:p w14:paraId="73E6D173" w14:textId="2F60E67B" w:rsidR="00A55663" w:rsidRDefault="00A55663" w:rsidP="00A55663">
      <w:pPr>
        <w:ind w:left="360"/>
        <w:jc w:val="both"/>
      </w:pPr>
      <w:r w:rsidRPr="00A55663">
        <w:t>*- не обов’язкова задача</w:t>
      </w:r>
    </w:p>
    <w:p w14:paraId="744D7C68" w14:textId="474809A8" w:rsidR="007B7837" w:rsidRDefault="00A55663" w:rsidP="00A55663">
      <w:r>
        <w:t xml:space="preserve">Результати зберегти у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</w:t>
      </w:r>
      <w:r>
        <w:t xml:space="preserve">, в назві Ваше </w:t>
      </w:r>
      <w:proofErr w:type="spellStart"/>
      <w:r>
        <w:t>ім</w:t>
      </w:r>
      <w:proofErr w:type="spellEnd"/>
      <w:r>
        <w:rPr>
          <w:lang w:val="en-US"/>
        </w:rPr>
        <w:t>’</w:t>
      </w:r>
      <w:r>
        <w:t xml:space="preserve">я, прізвище і номер варіанту. </w:t>
      </w:r>
    </w:p>
    <w:sectPr w:rsidR="007B783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C692B"/>
    <w:multiLevelType w:val="hybridMultilevel"/>
    <w:tmpl w:val="B5CCEA34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" w15:restartNumberingAfterBreak="0">
    <w:nsid w:val="17D45553"/>
    <w:multiLevelType w:val="hybridMultilevel"/>
    <w:tmpl w:val="25187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31022"/>
    <w:multiLevelType w:val="hybridMultilevel"/>
    <w:tmpl w:val="914ED66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745DD"/>
    <w:multiLevelType w:val="hybridMultilevel"/>
    <w:tmpl w:val="DF6E1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74929"/>
    <w:multiLevelType w:val="hybridMultilevel"/>
    <w:tmpl w:val="86643800"/>
    <w:lvl w:ilvl="0" w:tplc="9558CE78">
      <w:start w:val="1"/>
      <w:numFmt w:val="lowerRoman"/>
      <w:lvlText w:val="%1)"/>
      <w:lvlJc w:val="left"/>
      <w:pPr>
        <w:ind w:left="2265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625" w:hanging="360"/>
      </w:pPr>
    </w:lvl>
    <w:lvl w:ilvl="2" w:tplc="0422001B" w:tentative="1">
      <w:start w:val="1"/>
      <w:numFmt w:val="lowerRoman"/>
      <w:lvlText w:val="%3."/>
      <w:lvlJc w:val="right"/>
      <w:pPr>
        <w:ind w:left="3345" w:hanging="180"/>
      </w:pPr>
    </w:lvl>
    <w:lvl w:ilvl="3" w:tplc="0422000F" w:tentative="1">
      <w:start w:val="1"/>
      <w:numFmt w:val="decimal"/>
      <w:lvlText w:val="%4."/>
      <w:lvlJc w:val="left"/>
      <w:pPr>
        <w:ind w:left="4065" w:hanging="360"/>
      </w:pPr>
    </w:lvl>
    <w:lvl w:ilvl="4" w:tplc="04220019" w:tentative="1">
      <w:start w:val="1"/>
      <w:numFmt w:val="lowerLetter"/>
      <w:lvlText w:val="%5."/>
      <w:lvlJc w:val="left"/>
      <w:pPr>
        <w:ind w:left="4785" w:hanging="360"/>
      </w:pPr>
    </w:lvl>
    <w:lvl w:ilvl="5" w:tplc="0422001B" w:tentative="1">
      <w:start w:val="1"/>
      <w:numFmt w:val="lowerRoman"/>
      <w:lvlText w:val="%6."/>
      <w:lvlJc w:val="right"/>
      <w:pPr>
        <w:ind w:left="5505" w:hanging="180"/>
      </w:pPr>
    </w:lvl>
    <w:lvl w:ilvl="6" w:tplc="0422000F" w:tentative="1">
      <w:start w:val="1"/>
      <w:numFmt w:val="decimal"/>
      <w:lvlText w:val="%7."/>
      <w:lvlJc w:val="left"/>
      <w:pPr>
        <w:ind w:left="6225" w:hanging="360"/>
      </w:pPr>
    </w:lvl>
    <w:lvl w:ilvl="7" w:tplc="04220019" w:tentative="1">
      <w:start w:val="1"/>
      <w:numFmt w:val="lowerLetter"/>
      <w:lvlText w:val="%8."/>
      <w:lvlJc w:val="left"/>
      <w:pPr>
        <w:ind w:left="6945" w:hanging="360"/>
      </w:pPr>
    </w:lvl>
    <w:lvl w:ilvl="8" w:tplc="0422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5" w15:restartNumberingAfterBreak="0">
    <w:nsid w:val="44AB2835"/>
    <w:multiLevelType w:val="hybridMultilevel"/>
    <w:tmpl w:val="5404709C"/>
    <w:lvl w:ilvl="0" w:tplc="042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6" w15:restartNumberingAfterBreak="0">
    <w:nsid w:val="48A77993"/>
    <w:multiLevelType w:val="hybridMultilevel"/>
    <w:tmpl w:val="3EA820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F24FB6"/>
    <w:multiLevelType w:val="hybridMultilevel"/>
    <w:tmpl w:val="5C4E7194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8" w15:restartNumberingAfterBreak="0">
    <w:nsid w:val="5C003FB9"/>
    <w:multiLevelType w:val="hybridMultilevel"/>
    <w:tmpl w:val="CECC04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9728F0"/>
    <w:multiLevelType w:val="hybridMultilevel"/>
    <w:tmpl w:val="5108218E"/>
    <w:lvl w:ilvl="0" w:tplc="04090001">
      <w:start w:val="1"/>
      <w:numFmt w:val="bullet"/>
      <w:lvlText w:val=""/>
      <w:lvlJc w:val="left"/>
      <w:pPr>
        <w:ind w:left="1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0" w:hanging="360"/>
      </w:pPr>
      <w:rPr>
        <w:rFonts w:ascii="Wingdings" w:hAnsi="Wingdings" w:hint="default"/>
      </w:rPr>
    </w:lvl>
  </w:abstractNum>
  <w:abstractNum w:abstractNumId="10" w15:restartNumberingAfterBreak="0">
    <w:nsid w:val="74FB14C7"/>
    <w:multiLevelType w:val="hybridMultilevel"/>
    <w:tmpl w:val="A6848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7"/>
  </w:num>
  <w:num w:numId="6">
    <w:abstractNumId w:val="9"/>
  </w:num>
  <w:num w:numId="7">
    <w:abstractNumId w:val="1"/>
  </w:num>
  <w:num w:numId="8">
    <w:abstractNumId w:val="8"/>
  </w:num>
  <w:num w:numId="9">
    <w:abstractNumId w:val="0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NzU0NjM2NTI1MzdQ0lEKTi0uzszPAykwrAUAf7HuYywAAAA="/>
  </w:docVars>
  <w:rsids>
    <w:rsidRoot w:val="0065111B"/>
    <w:rsid w:val="000A109C"/>
    <w:rsid w:val="0014171E"/>
    <w:rsid w:val="003155DB"/>
    <w:rsid w:val="003E131A"/>
    <w:rsid w:val="00523955"/>
    <w:rsid w:val="005B1F03"/>
    <w:rsid w:val="0065111B"/>
    <w:rsid w:val="00655D99"/>
    <w:rsid w:val="006D7569"/>
    <w:rsid w:val="007B7837"/>
    <w:rsid w:val="00A13A89"/>
    <w:rsid w:val="00A55663"/>
    <w:rsid w:val="00D46B97"/>
    <w:rsid w:val="00FD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4E45"/>
  <w15:chartTrackingRefBased/>
  <w15:docId w15:val="{FEAC40E7-54CC-4691-8248-BBEE15EB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7B78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837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7B7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7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 Firman</dc:creator>
  <cp:keywords/>
  <dc:description/>
  <cp:lastModifiedBy>Taras Firman</cp:lastModifiedBy>
  <cp:revision>12</cp:revision>
  <dcterms:created xsi:type="dcterms:W3CDTF">2018-05-15T16:25:00Z</dcterms:created>
  <dcterms:modified xsi:type="dcterms:W3CDTF">2019-12-09T17:02:00Z</dcterms:modified>
</cp:coreProperties>
</file>